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20f2aeda685117ef52538f2fda0fb459256323"/>
      <w:r>
        <w:rPr>
          <w:b/>
        </w:rPr>
        <w:t xml:space="preserve">ПРОТОКОЛ ЕЛЕКТРОННОГО АУКЦІОНУ № GFE001-UA-20230526-377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«Держзакупівлі.Онлайн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«Національна Електронна Бірж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2N02389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ласник активів (майна)</w:t>
      </w:r>
      <w:r>
        <w:rPr>
          <w:b/>
        </w:rPr>
        <w:t xml:space="preserve"> </w:t>
      </w:r>
      <w:r>
        <w:rPr>
          <w:i/>
          <w:b/>
        </w:rPr>
        <w:t xml:space="preserve">(найменування банку - замовника)</w:t>
      </w:r>
      <w:r>
        <w:rPr>
          <w:b/>
        </w:rPr>
        <w:t xml:space="preserve">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06.2023 14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3.06.2023 14:59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 лота (склад лота):</w:t>
      </w:r>
      <w:r>
        <w:t xml:space="preserve"> </w:t>
      </w:r>
      <w:r>
        <w:t xml:space="preserve">Майнові права на гаражі (№11, площею 40,4 кв. м, № 13, площею 40,4 кв. м. та №14, площею 40,0 кв. м), загальною площею 120,8 кв. м, за адресою: м. Запоріжжя, вул. Волгоградська, №22, кооператив ``Волгар`` (5-й ряд)</w:t>
      </w:r>
    </w:p>
    <w:p>
      <w:pPr>
        <w:numPr>
          <w:ilvl w:val="0"/>
          <w:numId w:val="1001"/>
        </w:numPr>
        <w:pStyle w:val="Compact"/>
      </w:pPr>
      <w:r>
        <w:t xml:space="preserve">Майнові права на гаражі (№11, площею 40,4 кв. м, № 13, площею 40,4 кв. м. та №14, площею 40,0 кв. м), загальною площею 120,8 кв. м, за адресою: м. Запоріжжя, вул. Волгоградська, №22, кооператив ``Волгар`` (5-й ряд)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 / ціна реалізації:</w:t>
      </w:r>
      <w:r>
        <w:t xml:space="preserve"> </w:t>
      </w:r>
      <w:r>
        <w:t xml:space="preserve">132 57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145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325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25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Скрагленко Дмитро Сергійович, #32970074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Захарцов Володимир Анатолійович, #29200152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крагленко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2 58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6.2023 09:3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харцов Володими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6.2023 15:36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крагленко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37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харцов Володими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6 326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39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крагленко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4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харцов Володими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7 652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47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крагленко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55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харцов Володими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4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56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Учасник Захарцов Володимир Анатолійович, #29200152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банку для сплати коштів за придбані активи (майно) вказано за посиланням: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http://www.fg.gov.ua/banki-v-upravlinni-fondu/banki-shcho-likviduyutsya</w:t>
        </w:r>
      </w:hyperlink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заведено інформацію про лот в ЕТС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 одного учасника)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__________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 продажу) банк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6.2023 14:59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здійснити повну оплату коштів за лот, які повинні надійти на рахунок банку (банків) не пізніше кінця</w:t>
      </w:r>
      <w:r>
        <w:rPr>
          <w:i/>
        </w:rPr>
        <w:t xml:space="preserve"> </w:t>
      </w:r>
      <w:r>
        <w:rPr>
          <w:i/>
        </w:rPr>
        <w:t xml:space="preserve">18 (вісімнадцятого) робочого дня з дати формування ЦБД протоколу електронного аукціону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купівлі-продажу/відступлення права вимоги придбаного активу(вів)(майна) протягом 20</w:t>
      </w:r>
      <w:r>
        <w:rPr>
          <w:i/>
        </w:rPr>
        <w:t xml:space="preserve"> </w:t>
      </w:r>
      <w:r>
        <w:rPr>
          <w:i/>
        </w:rPr>
        <w:t xml:space="preserve">(двадцяти) робочих днів з дня, наступного за днем формування протоколу електронного аукціону, з урахуванням п.</w:t>
      </w:r>
      <w:r>
        <w:rPr>
          <w:i/>
        </w:rPr>
        <w:t xml:space="preserve"> </w:t>
      </w:r>
      <w:r>
        <w:rPr>
          <w:i/>
        </w:rPr>
        <w:t xml:space="preserve">7.21 Регламенту ЕТС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их торгів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ець набув право участі в електронних</w:t>
      </w:r>
      <w:r>
        <w:rPr>
          <w:b/>
        </w:rPr>
        <w:t xml:space="preserve"> </w:t>
      </w:r>
      <w:r>
        <w:rPr>
          <w:b/>
        </w:rPr>
        <w:t xml:space="preserve">торгах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банку - замовника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повноважена особа Фонду на ліквідацію банк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1" Target="http://www.fg.gov.ua/banki-v-upravlinni-fondu/banki-shcho-likviduyuts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g.gov.ua/banki-v-upravlinni-fondu/banki-shcho-likviduyutsy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56:56Z</dcterms:created>
  <dcterms:modified xsi:type="dcterms:W3CDTF">2024-05-05T11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